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7053" w:rsidRDefault="009B483D">
      <w:pPr>
        <w:pStyle w:val="a4"/>
      </w:pPr>
      <w:bookmarkStart w:id="0" w:name="_GoBack"/>
      <w:bookmarkEnd w:id="0"/>
      <w:r>
        <w:t>Индивидуальный проект</w:t>
      </w:r>
    </w:p>
    <w:p w:rsidR="00557053" w:rsidRDefault="009B483D">
      <w:pPr>
        <w:pStyle w:val="a5"/>
      </w:pPr>
      <w:r>
        <w:t>Этап 6</w:t>
      </w:r>
    </w:p>
    <w:p w:rsidR="00557053" w:rsidRDefault="009B483D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6904154"/>
        <w:docPartObj>
          <w:docPartGallery w:val="Table of Contents"/>
          <w:docPartUnique/>
        </w:docPartObj>
      </w:sdtPr>
      <w:sdtEndPr/>
      <w:sdtContent>
        <w:p w:rsidR="00557053" w:rsidRDefault="009B483D">
          <w:pPr>
            <w:pStyle w:val="ae"/>
          </w:pPr>
          <w:r>
            <w:t>Содержание</w:t>
          </w:r>
        </w:p>
        <w:p w:rsidR="00127C07" w:rsidRDefault="009B48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27C07">
            <w:fldChar w:fldCharType="separate"/>
          </w:r>
          <w:hyperlink w:anchor="_Toc105227980" w:history="1">
            <w:r w:rsidR="00127C07" w:rsidRPr="00910FCB">
              <w:rPr>
                <w:rStyle w:val="ad"/>
                <w:noProof/>
              </w:rPr>
              <w:t>Цель работы</w:t>
            </w:r>
            <w:r w:rsidR="00127C07">
              <w:rPr>
                <w:noProof/>
                <w:webHidden/>
              </w:rPr>
              <w:tab/>
            </w:r>
            <w:r w:rsidR="00127C07">
              <w:rPr>
                <w:noProof/>
                <w:webHidden/>
              </w:rPr>
              <w:fldChar w:fldCharType="begin"/>
            </w:r>
            <w:r w:rsidR="00127C07">
              <w:rPr>
                <w:noProof/>
                <w:webHidden/>
              </w:rPr>
              <w:instrText xml:space="preserve"> PAGEREF _Toc105227980 \h </w:instrText>
            </w:r>
            <w:r w:rsidR="00127C07">
              <w:rPr>
                <w:noProof/>
                <w:webHidden/>
              </w:rPr>
            </w:r>
            <w:r w:rsidR="00127C07">
              <w:rPr>
                <w:noProof/>
                <w:webHidden/>
              </w:rPr>
              <w:fldChar w:fldCharType="separate"/>
            </w:r>
            <w:r w:rsidR="00127C07">
              <w:rPr>
                <w:noProof/>
                <w:webHidden/>
              </w:rPr>
              <w:t>1</w:t>
            </w:r>
            <w:r w:rsidR="00127C07">
              <w:rPr>
                <w:noProof/>
                <w:webHidden/>
              </w:rPr>
              <w:fldChar w:fldCharType="end"/>
            </w:r>
          </w:hyperlink>
        </w:p>
        <w:p w:rsidR="00127C07" w:rsidRDefault="00127C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7981" w:history="1">
            <w:r w:rsidRPr="00910FC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7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7C07" w:rsidRDefault="00127C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7982" w:history="1">
            <w:r w:rsidRPr="00910FCB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7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7C07" w:rsidRDefault="00127C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27983" w:history="1">
            <w:r w:rsidRPr="00910FC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27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053" w:rsidRDefault="009B483D">
          <w:r>
            <w:fldChar w:fldCharType="end"/>
          </w:r>
        </w:p>
      </w:sdtContent>
    </w:sdt>
    <w:p w:rsidR="00557053" w:rsidRDefault="009B483D">
      <w:pPr>
        <w:pStyle w:val="1"/>
      </w:pPr>
      <w:bookmarkStart w:id="1" w:name="цель-работы"/>
      <w:bookmarkStart w:id="2" w:name="_Toc105227980"/>
      <w:r>
        <w:t>Цель работы</w:t>
      </w:r>
      <w:bookmarkEnd w:id="2"/>
    </w:p>
    <w:p w:rsidR="00557053" w:rsidRDefault="009B483D">
      <w:pPr>
        <w:pStyle w:val="FirstParagraph"/>
      </w:pPr>
      <w:r>
        <w:t>Сделать поддержу английского и русского языков, разместить элементы на обоих языках, написать два поста.</w:t>
      </w:r>
    </w:p>
    <w:p w:rsidR="00557053" w:rsidRDefault="009B483D">
      <w:pPr>
        <w:pStyle w:val="1"/>
      </w:pPr>
      <w:bookmarkStart w:id="3" w:name="задание"/>
      <w:bookmarkStart w:id="4" w:name="_Toc105227981"/>
      <w:bookmarkEnd w:id="1"/>
      <w:r>
        <w:t>Задание</w:t>
      </w:r>
      <w:bookmarkEnd w:id="4"/>
    </w:p>
    <w:p w:rsidR="00557053" w:rsidRDefault="009B483D">
      <w:pPr>
        <w:pStyle w:val="FirstParagraph"/>
      </w:pPr>
      <w:r>
        <w:t>Размещение двуязычного сайта на Github.</w:t>
      </w:r>
    </w:p>
    <w:p w:rsidR="00557053" w:rsidRDefault="009B483D">
      <w:pPr>
        <w:pStyle w:val="SourceCode"/>
      </w:pPr>
      <w:r>
        <w:rPr>
          <w:rStyle w:val="VerbatimChar"/>
        </w:rPr>
        <w:t xml:space="preserve">   Сделать поддержку английского и русского языков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Разместить элементы сайта на обоих языках.</w:t>
      </w:r>
      <w:r>
        <w:br/>
      </w:r>
      <w:r>
        <w:br/>
      </w:r>
      <w:r>
        <w:rPr>
          <w:rStyle w:val="VerbatimChar"/>
        </w:rPr>
        <w:t xml:space="preserve">   Разместить контент на обоих языках.</w:t>
      </w:r>
      <w:r>
        <w:br/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   Добавить пост на тему по выбору (на двух языках).</w:t>
      </w:r>
    </w:p>
    <w:p w:rsidR="00557053" w:rsidRDefault="009B483D">
      <w:pPr>
        <w:pStyle w:val="1"/>
      </w:pPr>
      <w:bookmarkStart w:id="5" w:name="выполнение-работы"/>
      <w:bookmarkStart w:id="6" w:name="_Toc105227982"/>
      <w:bookmarkEnd w:id="3"/>
      <w:r>
        <w:t>Выполнение работы</w:t>
      </w:r>
      <w:bookmarkEnd w:id="6"/>
    </w:p>
    <w:p w:rsidR="00557053" w:rsidRDefault="009B483D">
      <w:pPr>
        <w:pStyle w:val="FirstParagraph"/>
      </w:pPr>
      <w:r>
        <w:t>Снач</w:t>
      </w:r>
      <w:r>
        <w:t>ала я выполнила команду ~/bin/hugo server, чтобы получить ссылку на локальный сайт и просматривать там изменения. Затем в директории /home/aoaristova/work/blog/content создаю директории для двух языков:</w:t>
      </w:r>
    </w:p>
    <w:p w:rsidR="00557053" w:rsidRDefault="009B483D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1564821"/>
            <wp:effectExtent l="0" t="0" r="0" b="0"/>
            <wp:docPr id="1" name="Picture" descr="Создание поддиректорий для контента на разных языках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557053" w:rsidRDefault="009B483D">
      <w:pPr>
        <w:pStyle w:val="ImageCaption"/>
      </w:pPr>
      <w:r>
        <w:t>Создание поддиректорий для контента на разных языка</w:t>
      </w:r>
      <w:r>
        <w:t>х.</w:t>
      </w:r>
    </w:p>
    <w:p w:rsidR="00557053" w:rsidRDefault="009B483D">
      <w:pPr>
        <w:pStyle w:val="a0"/>
      </w:pPr>
      <w:r>
        <w:t>В файле config.yaml расположенном в /home/aoaristova/work/blog/config/_default добавляю поддержание русского языка. И приступаю к добавлению на русском языке той информации, которую мы постепенно добавляли на сайт в течение всего выполнения проекта: био</w:t>
      </w:r>
      <w:r>
        <w:t>графия, интересы, навыки, информацию о достижениях, образовании и другое, проверяя изменения на локальном сайте:</w:t>
      </w:r>
    </w:p>
    <w:p w:rsidR="00557053" w:rsidRDefault="009B483D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3696791"/>
            <wp:effectExtent l="0" t="0" r="0" b="0"/>
            <wp:docPr id="2" name="Picture" descr="Перевод сегмента сайта «опыт» на русский язык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557053" w:rsidRDefault="009B483D">
      <w:pPr>
        <w:pStyle w:val="ImageCaption"/>
      </w:pPr>
      <w:r>
        <w:t>Перевод сегмента сайта «опыт» на русский язык.</w:t>
      </w:r>
    </w:p>
    <w:p w:rsidR="00557053" w:rsidRDefault="009B483D">
      <w:pPr>
        <w:pStyle w:val="a0"/>
      </w:pPr>
      <w:r>
        <w:t>Также добавляю русскоязычную версию проекта:</w:t>
      </w:r>
    </w:p>
    <w:p w:rsidR="00557053" w:rsidRDefault="009B483D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558653"/>
            <wp:effectExtent l="0" t="0" r="0" b="0"/>
            <wp:docPr id="3" name="Picture" descr="Добавление русскоязычного проекта на сай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557053" w:rsidRDefault="009B483D">
      <w:pPr>
        <w:pStyle w:val="ImageCaption"/>
      </w:pPr>
      <w:r>
        <w:t>Добавление русскоязычного проекта на сайт.</w:t>
      </w:r>
    </w:p>
    <w:p w:rsidR="00557053" w:rsidRDefault="009B483D">
      <w:pPr>
        <w:pStyle w:val="a0"/>
      </w:pPr>
      <w:r>
        <w:t>Зате</w:t>
      </w:r>
      <w:r>
        <w:t>м добавляю русскоязычные версии старых постов, проверяю изменения на локальном сайте:</w:t>
      </w:r>
    </w:p>
    <w:p w:rsidR="00557053" w:rsidRDefault="009B483D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2369740"/>
            <wp:effectExtent l="0" t="0" r="0" b="0"/>
            <wp:docPr id="4" name="Picture" descr="Добавление русскоязычной версии одного из старых пост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557053" w:rsidRDefault="009B483D">
      <w:pPr>
        <w:pStyle w:val="ImageCaption"/>
      </w:pPr>
      <w:r>
        <w:t>Добавление русскоязычной версии одного из старых постов.</w:t>
      </w:r>
    </w:p>
    <w:p w:rsidR="00557053" w:rsidRDefault="009B483D">
      <w:pPr>
        <w:pStyle w:val="a0"/>
      </w:pPr>
      <w:r>
        <w:t>Пишу два поста на двух языках:</w:t>
      </w:r>
    </w:p>
    <w:p w:rsidR="00557053" w:rsidRDefault="009B483D">
      <w:pPr>
        <w:pStyle w:val="a0"/>
      </w:pPr>
      <w:r>
        <w:t>Первый пост о прошедшей неделе:</w:t>
      </w:r>
    </w:p>
    <w:p w:rsidR="00557053" w:rsidRDefault="009B483D">
      <w:pPr>
        <w:pStyle w:val="CaptionedFigure"/>
      </w:pPr>
      <w:bookmarkStart w:id="11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2561431"/>
            <wp:effectExtent l="0" t="0" r="0" b="0"/>
            <wp:docPr id="5" name="Picture" descr="Создание поста о прошедшей недел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557053" w:rsidRDefault="009B483D">
      <w:pPr>
        <w:pStyle w:val="ImageCaption"/>
      </w:pPr>
      <w:r>
        <w:t>Создание поста о прошедшей неделе.</w:t>
      </w:r>
    </w:p>
    <w:p w:rsidR="00557053" w:rsidRDefault="009B483D">
      <w:pPr>
        <w:pStyle w:val="a0"/>
      </w:pPr>
      <w:r>
        <w:t>Второй пост на тему «Система инициализации SystemD.»:</w:t>
      </w:r>
    </w:p>
    <w:p w:rsidR="00557053" w:rsidRDefault="009B483D">
      <w:pPr>
        <w:pStyle w:val="CaptionedFigure"/>
      </w:pPr>
      <w:bookmarkStart w:id="12" w:name="fig:006"/>
      <w:r>
        <w:rPr>
          <w:noProof/>
          <w:lang w:eastAsia="ru-RU"/>
        </w:rPr>
        <w:drawing>
          <wp:inline distT="0" distB="0" distL="0" distR="0">
            <wp:extent cx="5334000" cy="2433637"/>
            <wp:effectExtent l="0" t="0" r="0" b="0"/>
            <wp:docPr id="6" name="Picture" descr="Создание поста на тему «Система инициализации SystemD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557053" w:rsidRDefault="009B483D">
      <w:pPr>
        <w:pStyle w:val="ImageCaption"/>
      </w:pPr>
      <w:r>
        <w:t>Создание поста на тему «Система инициализации SystemD».</w:t>
      </w:r>
    </w:p>
    <w:p w:rsidR="00557053" w:rsidRDefault="009B483D">
      <w:pPr>
        <w:pStyle w:val="a0"/>
      </w:pPr>
      <w:r>
        <w:t>Затем я выполняю исполняемых файл ~/bin/hugo и отправляю изменения на сервер. Затем, немного подождав, проверяю изменения уже на публичном, а не</w:t>
      </w:r>
      <w:r>
        <w:t xml:space="preserve"> на локальном, сайте:</w:t>
      </w:r>
    </w:p>
    <w:p w:rsidR="00557053" w:rsidRDefault="009B483D">
      <w:pPr>
        <w:pStyle w:val="CaptionedFigure"/>
      </w:pPr>
      <w:bookmarkStart w:id="13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851611"/>
            <wp:effectExtent l="0" t="0" r="0" b="0"/>
            <wp:docPr id="7" name="Picture" descr="Проверка изменений на публичном сайт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557053" w:rsidRDefault="009B483D">
      <w:pPr>
        <w:pStyle w:val="ImageCaption"/>
      </w:pPr>
      <w:r>
        <w:t>Проверка изменений на публичном сайте.</w:t>
      </w:r>
    </w:p>
    <w:p w:rsidR="00557053" w:rsidRDefault="009B483D">
      <w:pPr>
        <w:pStyle w:val="1"/>
      </w:pPr>
      <w:bookmarkStart w:id="14" w:name="вывод"/>
      <w:bookmarkStart w:id="15" w:name="_Toc105227983"/>
      <w:bookmarkEnd w:id="5"/>
      <w:r>
        <w:t>Вывод</w:t>
      </w:r>
      <w:bookmarkEnd w:id="15"/>
    </w:p>
    <w:p w:rsidR="00557053" w:rsidRDefault="009B483D">
      <w:pPr>
        <w:pStyle w:val="FirstParagraph"/>
      </w:pPr>
      <w:r>
        <w:t xml:space="preserve">В ходе выполнения данного этапа индивидуального проекта я сделала поддержку русского и английского языков на сайте, разместила элементы сайта и контент на обоих языках, а также сделала два поста о прошедшей неделе и о системе инициализации SystemD на двух </w:t>
      </w:r>
      <w:r>
        <w:t>языках.</w:t>
      </w:r>
      <w:bookmarkEnd w:id="14"/>
    </w:p>
    <w:sectPr w:rsidR="005570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83D" w:rsidRDefault="009B483D">
      <w:pPr>
        <w:spacing w:after="0"/>
      </w:pPr>
      <w:r>
        <w:separator/>
      </w:r>
    </w:p>
  </w:endnote>
  <w:endnote w:type="continuationSeparator" w:id="0">
    <w:p w:rsidR="009B483D" w:rsidRDefault="009B48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83D" w:rsidRDefault="009B483D">
      <w:r>
        <w:separator/>
      </w:r>
    </w:p>
  </w:footnote>
  <w:footnote w:type="continuationSeparator" w:id="0">
    <w:p w:rsidR="009B483D" w:rsidRDefault="009B48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334DD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7C07"/>
    <w:rsid w:val="004E29B3"/>
    <w:rsid w:val="00557053"/>
    <w:rsid w:val="00590D07"/>
    <w:rsid w:val="00784D58"/>
    <w:rsid w:val="008D6863"/>
    <w:rsid w:val="009B483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F2A9295-21DA-40B3-9525-5CCDB64C1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27C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61</Words>
  <Characters>2061</Characters>
  <Application>Microsoft Office Word</Application>
  <DocSecurity>0</DocSecurity>
  <Lines>17</Lines>
  <Paragraphs>4</Paragraphs>
  <ScaleCrop>false</ScaleCrop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ина Олеговна Аристова</dc:creator>
  <cp:keywords/>
  <cp:lastModifiedBy>Ирина Аристова</cp:lastModifiedBy>
  <cp:revision>2</cp:revision>
  <dcterms:created xsi:type="dcterms:W3CDTF">2022-06-04T06:39:00Z</dcterms:created>
  <dcterms:modified xsi:type="dcterms:W3CDTF">2022-06-04T06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6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